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W w:w="10455" w:type="dxa"/>
        <w:tblLook w:val="04A0" w:firstRow="1" w:lastRow="0" w:firstColumn="1" w:lastColumn="0" w:noHBand="0" w:noVBand="1"/>
      </w:tblPr>
      <w:tblGrid>
        <w:gridCol w:w="1174"/>
        <w:gridCol w:w="9508"/>
      </w:tblGrid>
      <w:tr w:rsidR="005562EC" w:rsidRPr="007F052A" w14:paraId="54BF7FBE" w14:textId="77777777" w:rsidTr="003C7A1F">
        <w:trPr>
          <w:trHeight w:val="826"/>
        </w:trPr>
        <w:tc>
          <w:tcPr>
            <w:tcW w:w="1206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GoBack"/>
            <w:bookmarkEnd w:id="0"/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49" w:type="dxa"/>
          </w:tcPr>
          <w:p w14:paraId="0F1ABA9F" w14:textId="77777777" w:rsidR="007F052A" w:rsidRPr="00C62E87" w:rsidRDefault="001063A6" w:rsidP="00C62E8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1063A6">
              <w:rPr>
                <w:rFonts w:ascii="Times New Roman" w:hAnsi="Times New Roman" w:cs="Times New Roman"/>
                <w:sz w:val="20"/>
                <w:szCs w:val="20"/>
              </w:rPr>
              <w:t>Навчитись знаходити максимальний потік між парою вузлів та визначати мінімальний переріз.</w:t>
            </w:r>
          </w:p>
          <w:p w14:paraId="20446B26" w14:textId="77777777" w:rsidR="00C62E87" w:rsidRDefault="00C62E87" w:rsidP="00C62E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аріант – 8</w:t>
            </w:r>
          </w:p>
          <w:p w14:paraId="09A68817" w14:textId="7BCF4B8C" w:rsidR="001063A6" w:rsidRPr="001063A6" w:rsidRDefault="001063A6" w:rsidP="00C62E8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62E8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i</w:t>
            </w:r>
            <w:proofErr w:type="spellEnd"/>
            <w:r w:rsidR="00C62E87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= </w:t>
            </w:r>
            <w:r w:rsidR="00C62E87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; j=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562EC" w:rsidRPr="007F052A" w14:paraId="1B3D82A5" w14:textId="77777777" w:rsidTr="003C7A1F">
        <w:trPr>
          <w:trHeight w:val="5623"/>
        </w:trPr>
        <w:tc>
          <w:tcPr>
            <w:tcW w:w="1206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49" w:type="dxa"/>
          </w:tcPr>
          <w:p w14:paraId="6FA5D4D7" w14:textId="1168E4A0"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771EFD" w14:textId="05F40EA6" w:rsidR="00D22D48" w:rsidRDefault="002A2149" w:rsidP="00C62E8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7EE2BC6F" wp14:editId="5B63EF20">
                  <wp:extent cx="6115050" cy="4267200"/>
                  <wp:effectExtent l="0" t="0" r="0" b="0"/>
                  <wp:docPr id="1" name="Рисунок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5050" cy="4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B6D0B3" w14:textId="24DF2CE5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Для заданого графа 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{8,10}, знайти шлях (</w:t>
            </w:r>
            <w:r w:rsidRPr="003C7A1F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вказати послідовність </w:t>
            </w:r>
            <w:proofErr w:type="spellStart"/>
            <w:r w:rsidRPr="003C7A1F">
              <w:rPr>
                <w:rFonts w:ascii="Times New Roman" w:hAnsi="Times New Roman" w:cs="Times New Roman"/>
                <w:i/>
                <w:sz w:val="20"/>
                <w:szCs w:val="20"/>
              </w:rPr>
              <w:t>ребер</w:t>
            </w:r>
            <w:proofErr w:type="spellEnd"/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) з максимальною пропускною здатністю (</w:t>
            </w:r>
            <w:r w:rsidRPr="003C7A1F">
              <w:rPr>
                <w:rFonts w:ascii="Times New Roman" w:hAnsi="Times New Roman" w:cs="Times New Roman"/>
                <w:i/>
                <w:sz w:val="20"/>
                <w:szCs w:val="20"/>
              </w:rPr>
              <w:t>вказати якою</w:t>
            </w:r>
            <w:r w:rsidR="00C62E87">
              <w:rPr>
                <w:rFonts w:ascii="Times New Roman" w:hAnsi="Times New Roman" w:cs="Times New Roman"/>
                <w:sz w:val="20"/>
                <w:szCs w:val="20"/>
              </w:rPr>
              <w:t>) між вузлами 5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6. </w:t>
            </w:r>
          </w:p>
          <w:p w14:paraId="3C7152D2" w14:textId="2C3CA9F0" w:rsidR="003C7A1F" w:rsidRPr="003C7A1F" w:rsidRDefault="00C62E87" w:rsidP="003C7A1F">
            <w:pPr>
              <w:rPr>
                <w:rFonts w:ascii="Times New Roman" w:hAnsi="Times New Roman" w:cs="Times New Roman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ід вершини 5</w:t>
            </w:r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до вершини 6 згідно алгоритму </w:t>
            </w:r>
            <w:proofErr w:type="spellStart"/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шлях з максимальною пропускною здатність і одночасно найкоротший це через вершини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5-6=5</w:t>
            </w:r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>. Його п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опускна здатність становитиме 5</w:t>
            </w:r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, як і ребро </w:t>
            </w:r>
            <w:r w:rsidR="003C7A1F" w:rsidRPr="003C7A1F">
              <w:rPr>
                <w:rFonts w:ascii="Times New Roman" w:hAnsi="Times New Roman" w:cs="Times New Roman"/>
                <w:sz w:val="20"/>
                <w:szCs w:val="20"/>
                <w:bdr w:val="none" w:sz="0" w:space="0" w:color="auto" w:frame="1"/>
                <w:lang w:eastAsia="uk-UA"/>
              </w:rPr>
              <w:t>з мінімальним ваговим коефіцієнтом в цьому шляху</w:t>
            </w:r>
          </w:p>
          <w:p w14:paraId="62831C6D" w14:textId="4FBA0407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Визначити максимальний потік, який м</w:t>
            </w:r>
            <w:r w:rsidR="00C62E87">
              <w:rPr>
                <w:rFonts w:ascii="Times New Roman" w:hAnsi="Times New Roman" w:cs="Times New Roman"/>
                <w:sz w:val="20"/>
                <w:szCs w:val="20"/>
              </w:rPr>
              <w:t>оже бути переданий між вузлами 5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та</w:t>
            </w:r>
            <w:r w:rsidRPr="003C7A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  <w:p w14:paraId="5AE66F24" w14:textId="792106E3" w:rsidR="003C7A1F" w:rsidRPr="003C7A1F" w:rsidRDefault="003C7A1F" w:rsidP="003C7A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Максимальний потік, який м</w:t>
            </w:r>
            <w:r w:rsidR="00C62E87">
              <w:rPr>
                <w:rFonts w:ascii="Times New Roman" w:hAnsi="Times New Roman" w:cs="Times New Roman"/>
                <w:sz w:val="20"/>
                <w:szCs w:val="20"/>
              </w:rPr>
              <w:t>оже бути переданий між вузлами 5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та 6 становить </w:t>
            </w:r>
            <w:r w:rsidR="00C62E87">
              <w:rPr>
                <w:rFonts w:ascii="Times New Roman" w:hAnsi="Times New Roman" w:cs="Times New Roman"/>
                <w:sz w:val="20"/>
                <w:szCs w:val="20"/>
              </w:rPr>
              <w:t>81.</w:t>
            </w:r>
          </w:p>
          <w:p w14:paraId="5542A758" w14:textId="0649A6ED" w:rsidR="003C7A1F" w:rsidRPr="003C7A1F" w:rsidRDefault="00C62E87" w:rsidP="002A21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=5</w:t>
            </w:r>
          </w:p>
          <w:p w14:paraId="791AD10D" w14:textId="371EB218" w:rsidR="003C7A1F" w:rsidRPr="003C7A1F" w:rsidRDefault="00C62E87" w:rsidP="002A21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4-2-7-6=21</w:t>
            </w:r>
          </w:p>
          <w:p w14:paraId="14D2EA1E" w14:textId="0617820B" w:rsidR="003C7A1F" w:rsidRPr="003C7A1F" w:rsidRDefault="00C62E87" w:rsidP="002A21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4-3-8-6=23</w:t>
            </w:r>
          </w:p>
          <w:p w14:paraId="7A6C4741" w14:textId="63168180" w:rsidR="003C7A1F" w:rsidRPr="003C7A1F" w:rsidRDefault="00C62E87" w:rsidP="002A214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4-3-8-1-2-7-6=32</w:t>
            </w:r>
          </w:p>
          <w:p w14:paraId="5864C8B2" w14:textId="77777777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Вказати ребра, які входять у мінімальний переріз.</w:t>
            </w:r>
          </w:p>
          <w:p w14:paraId="2D743493" w14:textId="0D1DFC39" w:rsidR="003C7A1F" w:rsidRPr="003C7A1F" w:rsidRDefault="003C7A1F" w:rsidP="003C7A1F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У мінімальний перері</w:t>
            </w:r>
            <w:r w:rsidR="00DB583D">
              <w:rPr>
                <w:rFonts w:ascii="Times New Roman" w:hAnsi="Times New Roman" w:cs="Times New Roman"/>
                <w:sz w:val="20"/>
                <w:szCs w:val="20"/>
              </w:rPr>
              <w:t xml:space="preserve">з входять ребра 3-8 і 8-6, 3-4 і 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4-5. </w:t>
            </w:r>
          </w:p>
          <w:p w14:paraId="5E11B20F" w14:textId="77777777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максимальний потік, який може виходити з вузла 3. Визначити максимальний потік, який може входити у вузол 6. </w:t>
            </w:r>
          </w:p>
          <w:p w14:paraId="67E8CE4D" w14:textId="7412BFC9" w:rsidR="003C7A1F" w:rsidRPr="003C7A1F" w:rsidRDefault="003C7A1F" w:rsidP="003C7A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Максимальний пот</w:t>
            </w:r>
            <w:r w:rsidR="00DB583D">
              <w:rPr>
                <w:rFonts w:ascii="Times New Roman" w:hAnsi="Times New Roman" w:cs="Times New Roman"/>
                <w:sz w:val="20"/>
                <w:szCs w:val="20"/>
              </w:rPr>
              <w:t>ік, який може виходити з вузла 5 становить 5.</w:t>
            </w:r>
          </w:p>
          <w:p w14:paraId="693F4C8B" w14:textId="0E5476B0" w:rsidR="003C7A1F" w:rsidRPr="003C7A1F" w:rsidRDefault="003C7A1F" w:rsidP="003C7A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Максимальний потік, який може входити у вузол 6 становить 16(7-6=3 і 5-6=5  і 8-6=8 тоді 5+3+8=16)</w:t>
            </w:r>
            <w:r w:rsidR="00DB583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C6851E7" w14:textId="00C6066A" w:rsidR="003C7A1F" w:rsidRPr="003C7A1F" w:rsidRDefault="003C7A1F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Вваж</w:t>
            </w:r>
            <w:r w:rsidR="00DB583D">
              <w:rPr>
                <w:rFonts w:ascii="Times New Roman" w:hAnsi="Times New Roman" w:cs="Times New Roman"/>
                <w:sz w:val="20"/>
                <w:szCs w:val="20"/>
              </w:rPr>
              <w:t>аючи, що між вузлами 5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та 6 передається максимальний потік, до яких вузлів можна здійсни</w:t>
            </w:r>
            <w:r w:rsidR="002A2149">
              <w:rPr>
                <w:rFonts w:ascii="Times New Roman" w:hAnsi="Times New Roman" w:cs="Times New Roman"/>
                <w:sz w:val="20"/>
                <w:szCs w:val="20"/>
              </w:rPr>
              <w:t>ти передачу інформації з вузла 5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. Визначити пропускну здатність даних маршрутів.</w:t>
            </w:r>
          </w:p>
          <w:p w14:paraId="091AE9DB" w14:textId="7A4A1D6B" w:rsidR="003C7A1F" w:rsidRPr="003C7A1F" w:rsidRDefault="00DB583D" w:rsidP="002A2149">
            <w:pPr>
              <w:pStyle w:val="a8"/>
              <w:tabs>
                <w:tab w:val="left" w:pos="4020"/>
              </w:tabs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=5 пропускна здатність 5</w:t>
            </w:r>
          </w:p>
          <w:p w14:paraId="688A2F5A" w14:textId="5390028D" w:rsidR="003C7A1F" w:rsidRPr="003C7A1F" w:rsidRDefault="00DB583D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-7=7 пропускна здатність 3</w:t>
            </w:r>
          </w:p>
          <w:p w14:paraId="184783C3" w14:textId="04D100A7" w:rsidR="003C7A1F" w:rsidRPr="003C7A1F" w:rsidRDefault="00DB583D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-7-2=15</w:t>
            </w:r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пропускн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здатність 3</w:t>
            </w:r>
          </w:p>
          <w:p w14:paraId="0A96912E" w14:textId="134C7CF4" w:rsidR="003C7A1F" w:rsidRPr="003C7A1F" w:rsidRDefault="00DB583D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5-6-7-2-1=16 пропускна здатність 1</w:t>
            </w:r>
          </w:p>
          <w:p w14:paraId="4D4C542C" w14:textId="02B12C28" w:rsidR="003C7A1F" w:rsidRPr="003C7A1F" w:rsidRDefault="00DB583D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-7-2-1-8=22 пропускна здатність 1</w:t>
            </w:r>
          </w:p>
          <w:p w14:paraId="0445FA40" w14:textId="632D5D75" w:rsidR="003C7A1F" w:rsidRPr="003C7A1F" w:rsidRDefault="00DB583D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-7-2-1-8-3=26</w:t>
            </w:r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пропускна здатність 1</w:t>
            </w:r>
          </w:p>
          <w:p w14:paraId="0B9E09B3" w14:textId="1C2480FA" w:rsidR="003C7A1F" w:rsidRPr="003C7A1F" w:rsidRDefault="00DB583D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-7-2-1-8-3-4=35</w:t>
            </w:r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пропускна здатність 1</w:t>
            </w:r>
          </w:p>
          <w:p w14:paraId="7B35C4C0" w14:textId="6D6B6BA3" w:rsidR="003C7A1F" w:rsidRPr="003C7A1F" w:rsidRDefault="00DB583D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-8=13 пропускна здатність 5</w:t>
            </w:r>
          </w:p>
          <w:p w14:paraId="58C9EABE" w14:textId="18ECA049" w:rsidR="003C7A1F" w:rsidRPr="003C7A1F" w:rsidRDefault="00DB583D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-8-3=17 пропускна здатність 4</w:t>
            </w:r>
          </w:p>
          <w:p w14:paraId="553F5191" w14:textId="0198AC9A" w:rsidR="003C7A1F" w:rsidRPr="003C7A1F" w:rsidRDefault="00DB583D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-8-3-4=</w:t>
            </w:r>
            <w:r w:rsidR="002A2149">
              <w:rPr>
                <w:rFonts w:ascii="Times New Roman" w:hAnsi="Times New Roman" w:cs="Times New Roman"/>
                <w:sz w:val="20"/>
                <w:szCs w:val="20"/>
              </w:rPr>
              <w:t>26 пропускна здатність 4</w:t>
            </w:r>
          </w:p>
          <w:p w14:paraId="6111B96E" w14:textId="224A612D" w:rsidR="003C7A1F" w:rsidRPr="003C7A1F" w:rsidRDefault="002A2149" w:rsidP="003C7A1F">
            <w:pPr>
              <w:pStyle w:val="a8"/>
              <w:numPr>
                <w:ilvl w:val="0"/>
                <w:numId w:val="2"/>
              </w:numPr>
              <w:spacing w:line="276" w:lineRule="auto"/>
              <w:ind w:left="0" w:firstLine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важаючи, що між вузлами 5</w:t>
            </w:r>
            <w:r w:rsidR="003C7A1F"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 та 6 передається максимальний потік, які вузли можуть здійснити передачу інформації до вузла 6. Визначити пропускну здатність даних маршрутів.</w:t>
            </w:r>
          </w:p>
          <w:p w14:paraId="00039691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5-6=5 пропускна здатність 5</w:t>
            </w:r>
          </w:p>
          <w:p w14:paraId="24B3F7D8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4-5-6=7 пропускна здатність 2</w:t>
            </w:r>
          </w:p>
          <w:p w14:paraId="2737D1AB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5-6=16 пропускна здатність 2</w:t>
            </w:r>
          </w:p>
          <w:p w14:paraId="23735744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3-4-5-6=20 пропускна здатність 2</w:t>
            </w:r>
          </w:p>
          <w:p w14:paraId="1AE78823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8-3-4-5-6=26 пропускна здатність 2</w:t>
            </w:r>
          </w:p>
          <w:p w14:paraId="3F5E59EE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2-1-8-3-4-5-6=27 пропускна здатність 1</w:t>
            </w:r>
          </w:p>
          <w:p w14:paraId="21ACCBED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7-2-1-8-3-4-5-6=37 пропускна здатність 1</w:t>
            </w:r>
          </w:p>
          <w:p w14:paraId="7D1817C3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7-6=3 пропускна здатність 3</w:t>
            </w:r>
          </w:p>
          <w:p w14:paraId="20549DC9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2-7-6=10 пропускна здатність 3</w:t>
            </w:r>
          </w:p>
          <w:p w14:paraId="6935EAEE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2-7-6=11 пропускна здатність 1</w:t>
            </w:r>
          </w:p>
          <w:p w14:paraId="54828E2B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1-2-7-6=17 пропускна здатність 1</w:t>
            </w:r>
          </w:p>
          <w:p w14:paraId="2F94DC11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-7-6=21 пропускна здатність 1</w:t>
            </w:r>
          </w:p>
          <w:p w14:paraId="7CCB46D9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4-3-8-1-2-7-6=30 пропускна здатність 1</w:t>
            </w:r>
          </w:p>
          <w:p w14:paraId="1D69E866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5-4-3-8-1-2-7-6=32 пропускна здатність 1</w:t>
            </w:r>
          </w:p>
          <w:p w14:paraId="03054462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6=8 пропускна здатність 8</w:t>
            </w:r>
          </w:p>
          <w:p w14:paraId="7C1D2755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6=12 пропускна здатність 4</w:t>
            </w:r>
          </w:p>
          <w:p w14:paraId="057AEFE1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4-3-8-6=21 пропускна здатність 4</w:t>
            </w:r>
          </w:p>
          <w:p w14:paraId="585148DA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5-4-3-8-6=23 пропускна здатність 2</w:t>
            </w:r>
          </w:p>
          <w:p w14:paraId="4164C34A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8-6=14 пропускна здатність 6</w:t>
            </w:r>
          </w:p>
          <w:p w14:paraId="51A4BD88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2-1-8-6=15 пропускна здатність 1</w:t>
            </w:r>
          </w:p>
          <w:p w14:paraId="3807E778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7-2-1-8-6=22 пропускна здатність 1</w:t>
            </w:r>
          </w:p>
          <w:p w14:paraId="2247B100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4-2-7-6=20 пропускна здатність 3</w:t>
            </w:r>
          </w:p>
          <w:p w14:paraId="335E0EA3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4-2-7-6=29 пропускна здатність 3</w:t>
            </w:r>
          </w:p>
          <w:p w14:paraId="3A64618D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3-4-2-7-6=33 пропускна здатність 3</w:t>
            </w:r>
          </w:p>
          <w:p w14:paraId="37FF2C00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8-3-4-2-7-6=39 пропускна здатність 3</w:t>
            </w:r>
          </w:p>
          <w:p w14:paraId="5347C44E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2-4-5-6=17 пропускна здатність 2</w:t>
            </w:r>
          </w:p>
          <w:p w14:paraId="0342C90B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1-2-4-5-6=18 пропускна здатність 1</w:t>
            </w:r>
          </w:p>
          <w:p w14:paraId="34276345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8-1-2-4-5-6=24 пропускна здатність 1</w:t>
            </w:r>
          </w:p>
          <w:p w14:paraId="6618115A" w14:textId="77777777" w:rsidR="003C7A1F" w:rsidRPr="003C7A1F" w:rsidRDefault="003C7A1F" w:rsidP="002A2149">
            <w:pPr>
              <w:pStyle w:val="a8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3-8-1-2-4-5-6=28 пропускна здатність 1</w:t>
            </w:r>
          </w:p>
          <w:p w14:paraId="4B2666AB" w14:textId="7A41D271" w:rsidR="003C7A1F" w:rsidRPr="003C7A1F" w:rsidRDefault="003C7A1F" w:rsidP="003C7A1F">
            <w:pPr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5562EC" w:rsidRPr="007F052A" w14:paraId="5B59E44D" w14:textId="77777777" w:rsidTr="003C7A1F">
        <w:trPr>
          <w:trHeight w:val="1365"/>
        </w:trPr>
        <w:tc>
          <w:tcPr>
            <w:tcW w:w="1206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49" w:type="dxa"/>
          </w:tcPr>
          <w:p w14:paraId="009E73AB" w14:textId="6B835ED5" w:rsidR="003C7A1F" w:rsidRPr="003C7A1F" w:rsidRDefault="003C7A1F" w:rsidP="002A2149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3C7A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Н</w:t>
            </w:r>
            <w:r w:rsidRPr="003C7A1F">
              <w:rPr>
                <w:rFonts w:ascii="Times New Roman" w:hAnsi="Times New Roman" w:cs="Times New Roman"/>
                <w:sz w:val="20"/>
                <w:szCs w:val="20"/>
              </w:rPr>
              <w:t xml:space="preserve">а лабораторній роботі навчились визначати максимальний потік і користуватися алгоритмом </w:t>
            </w:r>
            <w:proofErr w:type="spellStart"/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  <w:r w:rsidRPr="003C7A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002ED65" w14:textId="78CC6293" w:rsidR="004B727D" w:rsidRPr="004B727D" w:rsidRDefault="004B727D" w:rsidP="003C7A1F">
            <w:pPr>
              <w:pStyle w:val="a8"/>
              <w:ind w:left="0" w:firstLine="708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9"/>
      <w:footerReference w:type="default" r:id="rId1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1B10A2" w14:textId="77777777" w:rsidR="003E6D0B" w:rsidRDefault="003E6D0B" w:rsidP="00FC2C96">
      <w:pPr>
        <w:spacing w:after="0" w:line="240" w:lineRule="auto"/>
      </w:pPr>
      <w:r>
        <w:separator/>
      </w:r>
    </w:p>
  </w:endnote>
  <w:endnote w:type="continuationSeparator" w:id="0">
    <w:p w14:paraId="1419E974" w14:textId="77777777" w:rsidR="003E6D0B" w:rsidRDefault="003E6D0B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89F802" w14:textId="77777777" w:rsidR="003E6D0B" w:rsidRDefault="003E6D0B" w:rsidP="00FC2C96">
      <w:pPr>
        <w:spacing w:after="0" w:line="240" w:lineRule="auto"/>
      </w:pPr>
      <w:r>
        <w:separator/>
      </w:r>
    </w:p>
  </w:footnote>
  <w:footnote w:type="continuationSeparator" w:id="0">
    <w:p w14:paraId="538C2E48" w14:textId="77777777" w:rsidR="003E6D0B" w:rsidRDefault="003E6D0B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44C2BE00" w:rsidR="001838E5" w:rsidRPr="001063A6" w:rsidRDefault="001063A6">
          <w:pPr>
            <w:pStyle w:val="a3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5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6E381C51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3158836B" w:rsidR="001838E5" w:rsidRPr="001838E5" w:rsidRDefault="002A2149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Шах О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D92B62"/>
    <w:multiLevelType w:val="hybridMultilevel"/>
    <w:tmpl w:val="B66E3E7A"/>
    <w:lvl w:ilvl="0" w:tplc="82C08EBE">
      <w:start w:val="3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38EF6571"/>
    <w:multiLevelType w:val="hybridMultilevel"/>
    <w:tmpl w:val="EC5043DC"/>
    <w:lvl w:ilvl="0" w:tplc="CB946D74">
      <w:start w:val="1"/>
      <w:numFmt w:val="decimal"/>
      <w:lvlText w:val="%1)"/>
      <w:lvlJc w:val="left"/>
      <w:pPr>
        <w:ind w:left="1221" w:hanging="79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6" w:hanging="360"/>
      </w:pPr>
    </w:lvl>
    <w:lvl w:ilvl="2" w:tplc="0422001B" w:tentative="1">
      <w:start w:val="1"/>
      <w:numFmt w:val="lowerRoman"/>
      <w:lvlText w:val="%3."/>
      <w:lvlJc w:val="right"/>
      <w:pPr>
        <w:ind w:left="2226" w:hanging="180"/>
      </w:pPr>
    </w:lvl>
    <w:lvl w:ilvl="3" w:tplc="0422000F" w:tentative="1">
      <w:start w:val="1"/>
      <w:numFmt w:val="decimal"/>
      <w:lvlText w:val="%4."/>
      <w:lvlJc w:val="left"/>
      <w:pPr>
        <w:ind w:left="2946" w:hanging="360"/>
      </w:pPr>
    </w:lvl>
    <w:lvl w:ilvl="4" w:tplc="04220019" w:tentative="1">
      <w:start w:val="1"/>
      <w:numFmt w:val="lowerLetter"/>
      <w:lvlText w:val="%5."/>
      <w:lvlJc w:val="left"/>
      <w:pPr>
        <w:ind w:left="3666" w:hanging="360"/>
      </w:pPr>
    </w:lvl>
    <w:lvl w:ilvl="5" w:tplc="0422001B" w:tentative="1">
      <w:start w:val="1"/>
      <w:numFmt w:val="lowerRoman"/>
      <w:lvlText w:val="%6."/>
      <w:lvlJc w:val="right"/>
      <w:pPr>
        <w:ind w:left="4386" w:hanging="180"/>
      </w:pPr>
    </w:lvl>
    <w:lvl w:ilvl="6" w:tplc="0422000F" w:tentative="1">
      <w:start w:val="1"/>
      <w:numFmt w:val="decimal"/>
      <w:lvlText w:val="%7."/>
      <w:lvlJc w:val="left"/>
      <w:pPr>
        <w:ind w:left="5106" w:hanging="360"/>
      </w:pPr>
    </w:lvl>
    <w:lvl w:ilvl="7" w:tplc="04220019" w:tentative="1">
      <w:start w:val="1"/>
      <w:numFmt w:val="lowerLetter"/>
      <w:lvlText w:val="%8."/>
      <w:lvlJc w:val="left"/>
      <w:pPr>
        <w:ind w:left="5826" w:hanging="360"/>
      </w:pPr>
    </w:lvl>
    <w:lvl w:ilvl="8" w:tplc="042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063A6"/>
    <w:rsid w:val="00114327"/>
    <w:rsid w:val="001838E5"/>
    <w:rsid w:val="00201FD7"/>
    <w:rsid w:val="002862CB"/>
    <w:rsid w:val="002A2149"/>
    <w:rsid w:val="002A5145"/>
    <w:rsid w:val="002B5404"/>
    <w:rsid w:val="003C7A1F"/>
    <w:rsid w:val="003E6D0B"/>
    <w:rsid w:val="00425504"/>
    <w:rsid w:val="004B727D"/>
    <w:rsid w:val="00510EB8"/>
    <w:rsid w:val="005200AB"/>
    <w:rsid w:val="005562EC"/>
    <w:rsid w:val="005E73D9"/>
    <w:rsid w:val="0060550E"/>
    <w:rsid w:val="00631A8B"/>
    <w:rsid w:val="007B21AE"/>
    <w:rsid w:val="007F052A"/>
    <w:rsid w:val="007F4826"/>
    <w:rsid w:val="00831306"/>
    <w:rsid w:val="00844E00"/>
    <w:rsid w:val="00892E53"/>
    <w:rsid w:val="00917092"/>
    <w:rsid w:val="009F6B91"/>
    <w:rsid w:val="00A82EA3"/>
    <w:rsid w:val="00A96F13"/>
    <w:rsid w:val="00B11241"/>
    <w:rsid w:val="00C62E87"/>
    <w:rsid w:val="00C82772"/>
    <w:rsid w:val="00CD7D50"/>
    <w:rsid w:val="00D22D48"/>
    <w:rsid w:val="00D61AA3"/>
    <w:rsid w:val="00DB583D"/>
    <w:rsid w:val="00DD3EAE"/>
    <w:rsid w:val="00EF0C82"/>
    <w:rsid w:val="00F110BE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docId w15:val="{6AF555AF-B388-4861-B52C-7396E38B0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1063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1063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D47196-EA67-4841-910F-3B2177EB4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68</Words>
  <Characters>1066</Characters>
  <Application>Microsoft Office Word</Application>
  <DocSecurity>0</DocSecurity>
  <Lines>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Пользователь Windows</cp:lastModifiedBy>
  <cp:revision>2</cp:revision>
  <dcterms:created xsi:type="dcterms:W3CDTF">2020-05-22T16:06:00Z</dcterms:created>
  <dcterms:modified xsi:type="dcterms:W3CDTF">2020-05-22T16:06:00Z</dcterms:modified>
</cp:coreProperties>
</file>